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F671FD2" w14:textId="5FD5AA92" w:rsidR="007301B5" w:rsidRDefault="007301B5">
      <w:r>
        <w:rPr>
          <w:noProof/>
        </w:rPr>
        <w:drawing>
          <wp:inline distT="0" distB="0" distL="0" distR="0" wp14:anchorId="3D63AC83" wp14:editId="33DE03B8">
            <wp:extent cx="5391150" cy="57721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391150" cy="5772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FD8B44" w14:textId="73D47C94" w:rsidR="005D7AE1" w:rsidRDefault="005D7AE1"/>
    <w:p w14:paraId="39BC218B" w14:textId="34B477A8" w:rsidR="005D7AE1" w:rsidRDefault="005D7AE1">
      <w:r>
        <w:rPr>
          <w:noProof/>
        </w:rPr>
        <w:lastRenderedPageBreak/>
        <w:drawing>
          <wp:inline distT="0" distB="0" distL="0" distR="0" wp14:anchorId="30FCC5D0" wp14:editId="22A2F8E3">
            <wp:extent cx="5943600" cy="5981065"/>
            <wp:effectExtent l="0" t="0" r="0" b="63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981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5F2E64" w14:textId="00837B50" w:rsidR="00C17A9A" w:rsidRDefault="00C17A9A"/>
    <w:p w14:paraId="4F1E5C64" w14:textId="6B917F27" w:rsidR="00C17A9A" w:rsidRDefault="00C17A9A">
      <w:r>
        <w:rPr>
          <w:noProof/>
        </w:rPr>
        <w:lastRenderedPageBreak/>
        <w:drawing>
          <wp:inline distT="0" distB="0" distL="0" distR="0" wp14:anchorId="4F6C9832" wp14:editId="7A2E1C93">
            <wp:extent cx="5943600" cy="537400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374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C7F261" w14:textId="715E46F8" w:rsidR="00941E0C" w:rsidRDefault="00941E0C">
      <w:r>
        <w:rPr>
          <w:noProof/>
        </w:rPr>
        <w:lastRenderedPageBreak/>
        <w:drawing>
          <wp:inline distT="0" distB="0" distL="0" distR="0" wp14:anchorId="3CAE86D0" wp14:editId="2A663F1A">
            <wp:extent cx="5943600" cy="544957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449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D594ED" w14:textId="44BF1340" w:rsidR="00F82281" w:rsidRDefault="00F82281"/>
    <w:p w14:paraId="71525F34" w14:textId="145620B0" w:rsidR="00F82281" w:rsidRDefault="00F82281">
      <w:r>
        <w:rPr>
          <w:noProof/>
        </w:rPr>
        <w:lastRenderedPageBreak/>
        <w:drawing>
          <wp:inline distT="0" distB="0" distL="0" distR="0" wp14:anchorId="4730BC08" wp14:editId="33AA4C4F">
            <wp:extent cx="4733925" cy="6134100"/>
            <wp:effectExtent l="0" t="0" r="952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733925" cy="6134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F8228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wNDG3NDMwMzI1sDBR0lEKTi0uzszPAykwrAUAjY3aHiwAAAA="/>
  </w:docVars>
  <w:rsids>
    <w:rsidRoot w:val="007301B5"/>
    <w:rsid w:val="005D7AE1"/>
    <w:rsid w:val="007301B5"/>
    <w:rsid w:val="00941E0C"/>
    <w:rsid w:val="00C17A9A"/>
    <w:rsid w:val="00F822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008454"/>
  <w15:chartTrackingRefBased/>
  <w15:docId w15:val="{503D34F9-82AF-4951-93C5-D68976A885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10" Type="http://schemas.openxmlformats.org/officeDocument/2006/relationships/theme" Target="theme/theme1.xml"/><Relationship Id="rId4" Type="http://schemas.openxmlformats.org/officeDocument/2006/relationships/image" Target="media/image1.png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</TotalTime>
  <Pages>5</Pages>
  <Words>1</Words>
  <Characters>12</Characters>
  <Application>Microsoft Office Word</Application>
  <DocSecurity>0</DocSecurity>
  <Lines>1</Lines>
  <Paragraphs>1</Paragraphs>
  <ScaleCrop>false</ScaleCrop>
  <Company/>
  <LinksUpToDate>false</LinksUpToDate>
  <CharactersWithSpaces>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urt Dietrich</dc:creator>
  <cp:keywords/>
  <dc:description/>
  <cp:lastModifiedBy>Kurt Dietrich</cp:lastModifiedBy>
  <cp:revision>5</cp:revision>
  <dcterms:created xsi:type="dcterms:W3CDTF">2021-02-06T14:19:00Z</dcterms:created>
  <dcterms:modified xsi:type="dcterms:W3CDTF">2021-02-06T15:43:00Z</dcterms:modified>
</cp:coreProperties>
</file>